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Александра Александ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1716039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636551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573784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338567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3070013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863591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679869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28229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16628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849876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ександра Александрова</dc:creator>
  <dc:language>ru-RU</dc:language>
  <cp:keywords/>
  <dcterms:created xsi:type="dcterms:W3CDTF">2025-02-19T10:01:05Z</dcterms:created>
  <dcterms:modified xsi:type="dcterms:W3CDTF">2025-02-19T10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